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ABD28" w14:textId="77777777" w:rsidR="003B79E0" w:rsidRDefault="003B79E0" w:rsidP="00064624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3143FB64" w14:textId="1BD08566" w:rsidR="00E85F2B" w:rsidRDefault="00E85F2B" w:rsidP="00E85F2B">
      <w:pPr>
        <w:jc w:val="center"/>
        <w:rPr>
          <w:rFonts w:asciiTheme="minorHAnsi" w:hAnsiTheme="minorHAnsi" w:cstheme="minorHAnsi"/>
          <w:b/>
        </w:rPr>
      </w:pPr>
      <w:r w:rsidRPr="00E85F2B">
        <w:rPr>
          <w:rFonts w:asciiTheme="minorHAnsi" w:hAnsiTheme="minorHAnsi" w:cstheme="minorHAnsi"/>
          <w:b/>
        </w:rPr>
        <w:t xml:space="preserve">EXCEPCIÓN </w:t>
      </w:r>
      <w:r w:rsidR="001454FB">
        <w:rPr>
          <w:rFonts w:asciiTheme="minorHAnsi" w:hAnsiTheme="minorHAnsi" w:cstheme="minorHAnsi"/>
          <w:b/>
        </w:rPr>
        <w:t xml:space="preserve">DE </w:t>
      </w:r>
      <w:r w:rsidRPr="00E85F2B">
        <w:rPr>
          <w:rFonts w:asciiTheme="minorHAnsi" w:hAnsiTheme="minorHAnsi" w:cstheme="minorHAnsi"/>
          <w:b/>
        </w:rPr>
        <w:t>AVAL COMITÉ DE ÉTICA</w:t>
      </w:r>
    </w:p>
    <w:p w14:paraId="7D01F4EB" w14:textId="4A3A437D" w:rsidR="00BF7DCD" w:rsidRDefault="002D7443" w:rsidP="00E85F2B">
      <w:pPr>
        <w:jc w:val="both"/>
      </w:pPr>
      <w:r>
        <w:rPr>
          <w:rFonts w:asciiTheme="minorHAnsi" w:hAnsiTheme="minorHAnsi" w:cstheme="minorHAnsi"/>
        </w:rPr>
        <w:t xml:space="preserve">Yo </w:t>
      </w:r>
      <w:proofErr w:type="spellStart"/>
      <w:r w:rsidR="006F73A6">
        <w:rPr>
          <w:rFonts w:asciiTheme="minorHAnsi" w:hAnsiTheme="minorHAnsi" w:cstheme="minorHAnsi"/>
          <w:color w:val="31849B" w:themeColor="accent5" w:themeShade="BF"/>
        </w:rPr>
        <w:t>xxxxxxx</w:t>
      </w:r>
      <w:proofErr w:type="spellEnd"/>
      <w:r w:rsidR="008905D4">
        <w:rPr>
          <w:rFonts w:asciiTheme="minorHAnsi" w:hAnsiTheme="minorHAnsi" w:cstheme="minorHAnsi"/>
        </w:rPr>
        <w:t>,</w:t>
      </w:r>
      <w:r w:rsidR="008E5147" w:rsidRPr="008E5147">
        <w:rPr>
          <w:rFonts w:asciiTheme="minorHAnsi" w:hAnsiTheme="minorHAnsi" w:cstheme="minorHAnsi"/>
        </w:rPr>
        <w:t xml:space="preserve"> en mi calidad de </w:t>
      </w:r>
      <w:r w:rsidR="001454FB">
        <w:rPr>
          <w:rFonts w:asciiTheme="minorHAnsi" w:hAnsiTheme="minorHAnsi" w:cstheme="minorHAnsi"/>
        </w:rPr>
        <w:t>investigador</w:t>
      </w:r>
      <w:r w:rsidR="00C22229">
        <w:rPr>
          <w:rFonts w:asciiTheme="minorHAnsi" w:hAnsiTheme="minorHAnsi" w:cstheme="minorHAnsi"/>
        </w:rPr>
        <w:t xml:space="preserve"> </w:t>
      </w:r>
      <w:r w:rsidR="001454FB" w:rsidRPr="00E07162">
        <w:rPr>
          <w:rFonts w:asciiTheme="minorHAnsi" w:hAnsiTheme="minorHAnsi" w:cstheme="minorHAnsi"/>
          <w:highlight w:val="yellow"/>
        </w:rPr>
        <w:t>principal del proyecto</w:t>
      </w:r>
      <w:r w:rsidR="001040ED">
        <w:rPr>
          <w:rFonts w:asciiTheme="minorHAnsi" w:hAnsiTheme="minorHAnsi" w:cstheme="minorHAnsi"/>
        </w:rPr>
        <w:t xml:space="preserve"> </w:t>
      </w:r>
      <w:r w:rsidR="00D74603">
        <w:rPr>
          <w:rFonts w:asciiTheme="minorHAnsi" w:hAnsiTheme="minorHAnsi" w:cstheme="minorHAnsi"/>
        </w:rPr>
        <w:t xml:space="preserve">y </w:t>
      </w:r>
      <w:r w:rsidR="00111119">
        <w:rPr>
          <w:rFonts w:asciiTheme="minorHAnsi" w:hAnsiTheme="minorHAnsi" w:cstheme="minorHAnsi"/>
        </w:rPr>
        <w:t xml:space="preserve"> de manera conjunta con el director de la línea de investigación </w:t>
      </w:r>
      <w:r w:rsidR="002B692A">
        <w:rPr>
          <w:rFonts w:asciiTheme="minorHAnsi" w:hAnsiTheme="minorHAnsi" w:cstheme="minorHAnsi"/>
        </w:rPr>
        <w:t>en</w:t>
      </w:r>
      <w:r w:rsidR="00ED1445">
        <w:rPr>
          <w:rFonts w:asciiTheme="minorHAnsi" w:hAnsiTheme="minorHAnsi" w:cstheme="minorHAnsi"/>
        </w:rPr>
        <w:t xml:space="preserve"> </w:t>
      </w:r>
      <w:proofErr w:type="spellStart"/>
      <w:r w:rsidR="00844FFC">
        <w:rPr>
          <w:rFonts w:asciiTheme="minorHAnsi" w:hAnsiTheme="minorHAnsi" w:cstheme="minorHAnsi"/>
        </w:rPr>
        <w:t>xxxxxxxxxxxx</w:t>
      </w:r>
      <w:proofErr w:type="spellEnd"/>
      <w:r w:rsidR="00FE303F">
        <w:rPr>
          <w:rFonts w:asciiTheme="minorHAnsi" w:hAnsiTheme="minorHAnsi" w:cstheme="minorHAnsi"/>
        </w:rPr>
        <w:t xml:space="preserve"> de la Escuela de Administración a la cual pertenezco, </w:t>
      </w:r>
      <w:r w:rsidR="00FE303F" w:rsidRPr="00064624">
        <w:rPr>
          <w:rFonts w:asciiTheme="minorHAnsi" w:hAnsiTheme="minorHAnsi" w:cstheme="minorHAnsi"/>
        </w:rPr>
        <w:t xml:space="preserve">hemos revisado el proyecto relacionado en el cuadro </w:t>
      </w:r>
      <w:r w:rsidR="00FE303F">
        <w:rPr>
          <w:rFonts w:asciiTheme="minorHAnsi" w:hAnsiTheme="minorHAnsi" w:cstheme="minorHAnsi"/>
        </w:rPr>
        <w:t xml:space="preserve">presentado a continuación, y encontramos </w:t>
      </w:r>
      <w:r w:rsidR="00FE303F">
        <w:t xml:space="preserve">que no requiere análisis ético por parte del </w:t>
      </w:r>
      <w:r w:rsidR="00FE303F" w:rsidRPr="0056345E">
        <w:rPr>
          <w:rFonts w:asciiTheme="minorHAnsi" w:hAnsiTheme="minorHAnsi" w:cstheme="minorHAnsi"/>
        </w:rPr>
        <w:t>Comité de Ética</w:t>
      </w:r>
      <w:r w:rsidR="00BF7DCD">
        <w:rPr>
          <w:rFonts w:asciiTheme="minorHAnsi" w:hAnsiTheme="minorHAnsi" w:cstheme="minorHAnsi"/>
        </w:rPr>
        <w:t xml:space="preserve">. </w:t>
      </w:r>
      <w:r w:rsidR="003D533E">
        <w:rPr>
          <w:rFonts w:asciiTheme="minorHAnsi" w:hAnsiTheme="minorHAnsi" w:cstheme="minorHAnsi"/>
        </w:rPr>
        <w:t>Se llega a esta conclusión,</w:t>
      </w:r>
      <w:r w:rsidR="00BF7DCD">
        <w:rPr>
          <w:rFonts w:asciiTheme="minorHAnsi" w:hAnsiTheme="minorHAnsi" w:cstheme="minorHAnsi"/>
        </w:rPr>
        <w:t xml:space="preserve"> tras analizar la</w:t>
      </w:r>
      <w:r w:rsidR="00BF7DCD">
        <w:t xml:space="preserve"> población involucrada, la intervención a realizar, los procedimientos </w:t>
      </w:r>
      <w:r w:rsidR="00D83EF3">
        <w:t xml:space="preserve">que se requieren para la ejecución del proyecto </w:t>
      </w:r>
      <w:r w:rsidR="00BF7DCD">
        <w:t>y</w:t>
      </w:r>
      <w:r w:rsidR="00844226">
        <w:t xml:space="preserve"> el tipo de</w:t>
      </w:r>
      <w:r w:rsidR="00BF7DCD">
        <w:t xml:space="preserve"> instrumentos de recolección de la información del proyecto, encontrando </w:t>
      </w:r>
      <w:r w:rsidR="00BF7DCD" w:rsidRPr="00DB2F7E">
        <w:rPr>
          <w:b/>
          <w:bCs/>
        </w:rPr>
        <w:t xml:space="preserve">que no tienen efectos </w:t>
      </w:r>
      <w:r w:rsidR="00D83EF3" w:rsidRPr="00DB2F7E">
        <w:rPr>
          <w:b/>
          <w:bCs/>
        </w:rPr>
        <w:t xml:space="preserve">directos </w:t>
      </w:r>
      <w:r w:rsidR="00BF7DCD" w:rsidRPr="00DB2F7E">
        <w:rPr>
          <w:b/>
          <w:bCs/>
        </w:rPr>
        <w:t>sobre la dignidad humana o animal ni r</w:t>
      </w:r>
      <w:r w:rsidR="00E85F2B" w:rsidRPr="00DB2F7E">
        <w:rPr>
          <w:b/>
          <w:bCs/>
        </w:rPr>
        <w:t>epercusiones en el contexto medioambiental</w:t>
      </w:r>
      <w:r w:rsidR="00BF7DCD">
        <w:t xml:space="preserve">. </w:t>
      </w:r>
    </w:p>
    <w:p w14:paraId="4674F40C" w14:textId="34D33395" w:rsidR="00BF7DCD" w:rsidRDefault="008E5147" w:rsidP="00E85F2B">
      <w:pPr>
        <w:jc w:val="both"/>
      </w:pPr>
      <w:r>
        <w:t>El análisis se realizó teniendo en cuenta la</w:t>
      </w:r>
      <w:r w:rsidR="005C3592">
        <w:t>s</w:t>
      </w:r>
      <w:r>
        <w:t xml:space="preserve"> consideraciones presentadas en l</w:t>
      </w:r>
      <w:r w:rsidR="003D533E">
        <w:t xml:space="preserve">a </w:t>
      </w:r>
      <w:r w:rsidR="003D533E" w:rsidRPr="003D533E">
        <w:rPr>
          <w:i/>
        </w:rPr>
        <w:t>Guía rápida para saber cuándo someter su proyecto a evaluación del comité de ética en investigación de la Universidad del Rosario</w:t>
      </w:r>
      <w:r w:rsidR="003D533E">
        <w:t xml:space="preserve">, de la </w:t>
      </w:r>
      <w:r w:rsidR="008905D4">
        <w:t xml:space="preserve">sala </w:t>
      </w:r>
      <w:r w:rsidR="003D533E" w:rsidRPr="008905D4">
        <w:rPr>
          <w:rFonts w:asciiTheme="minorHAnsi" w:hAnsiTheme="minorHAnsi" w:cstheme="minorHAnsi"/>
          <w:color w:val="31849B" w:themeColor="accent5" w:themeShade="BF"/>
        </w:rPr>
        <w:t>Ciencias Sociales y Humanas</w:t>
      </w:r>
      <w:r w:rsidR="003D533E">
        <w:t>.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565"/>
      </w:tblGrid>
      <w:tr w:rsidR="00E85F2B" w14:paraId="698BD39F" w14:textId="77777777" w:rsidTr="00832F49">
        <w:trPr>
          <w:trHeight w:val="535"/>
          <w:jc w:val="center"/>
        </w:trPr>
        <w:tc>
          <w:tcPr>
            <w:tcW w:w="2263" w:type="dxa"/>
          </w:tcPr>
          <w:p w14:paraId="7B4BC273" w14:textId="77777777" w:rsidR="00E85F2B" w:rsidRDefault="00E85F2B" w:rsidP="0083412C">
            <w:r>
              <w:t>Nombre del Proyecto</w:t>
            </w:r>
          </w:p>
        </w:tc>
        <w:sdt>
          <w:sdtPr>
            <w:rPr>
              <w:rFonts w:asciiTheme="minorHAnsi" w:hAnsiTheme="minorHAnsi" w:cstheme="minorHAnsi"/>
            </w:rPr>
            <w:alias w:val="Título del proyecto"/>
            <w:tag w:val="Título del proyecto"/>
            <w:id w:val="-1994795882"/>
            <w:placeholder>
              <w:docPart w:val="1D4BD6F6373D4971A50D7F259BADD4FC"/>
            </w:placeholder>
            <w:showingPlcHdr/>
          </w:sdtPr>
          <w:sdtEndPr/>
          <w:sdtContent>
            <w:tc>
              <w:tcPr>
                <w:tcW w:w="6565" w:type="dxa"/>
              </w:tcPr>
              <w:p w14:paraId="246FA14D" w14:textId="41820A2F" w:rsidR="00E85F2B" w:rsidRPr="00F81731" w:rsidRDefault="006F73A6" w:rsidP="00832F49">
                <w:pPr>
                  <w:jc w:val="both"/>
                  <w:rPr>
                    <w:rFonts w:ascii="Calibri Light" w:hAnsi="Calibri Light" w:cs="Calibri Light"/>
                  </w:rPr>
                </w:pPr>
                <w:r w:rsidRPr="00114296">
                  <w:rPr>
                    <w:rStyle w:val="Textodelmarcadordeposicin"/>
                    <w:color w:val="A6A6A6" w:themeColor="background1" w:themeShade="A6"/>
                  </w:rPr>
                  <w:t>Título del proyecto</w:t>
                </w:r>
              </w:p>
            </w:tc>
          </w:sdtContent>
        </w:sdt>
      </w:tr>
      <w:tr w:rsidR="00E85F2B" w14:paraId="7483FBF9" w14:textId="77777777" w:rsidTr="00E85F2B">
        <w:trPr>
          <w:jc w:val="center"/>
        </w:trPr>
        <w:tc>
          <w:tcPr>
            <w:tcW w:w="2263" w:type="dxa"/>
          </w:tcPr>
          <w:p w14:paraId="344273FF" w14:textId="77777777" w:rsidR="00E85F2B" w:rsidRDefault="00E85F2B" w:rsidP="0083412C">
            <w:pPr>
              <w:jc w:val="both"/>
            </w:pPr>
            <w:r>
              <w:t>Resumen</w:t>
            </w:r>
          </w:p>
        </w:tc>
        <w:tc>
          <w:tcPr>
            <w:tcW w:w="6565" w:type="dxa"/>
          </w:tcPr>
          <w:p w14:paraId="7468D36D" w14:textId="0EEEFB9C" w:rsidR="00E85F2B" w:rsidRPr="00C22229" w:rsidRDefault="00E85F2B" w:rsidP="00054850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E85F2B" w14:paraId="0EF3C13F" w14:textId="77777777" w:rsidTr="00E85F2B">
        <w:trPr>
          <w:jc w:val="center"/>
        </w:trPr>
        <w:tc>
          <w:tcPr>
            <w:tcW w:w="2263" w:type="dxa"/>
          </w:tcPr>
          <w:p w14:paraId="06667792" w14:textId="77777777" w:rsidR="00E85F2B" w:rsidRPr="006C4E76" w:rsidRDefault="00E85F2B" w:rsidP="0083412C">
            <w:pPr>
              <w:jc w:val="both"/>
              <w:rPr>
                <w:rFonts w:asciiTheme="majorHAnsi" w:hAnsiTheme="majorHAnsi" w:cstheme="majorHAnsi"/>
              </w:rPr>
            </w:pPr>
            <w:r w:rsidRPr="006C4E76">
              <w:rPr>
                <w:rFonts w:asciiTheme="majorHAnsi" w:hAnsiTheme="majorHAnsi" w:cstheme="majorHAnsi"/>
              </w:rPr>
              <w:t>Investigador (es)</w:t>
            </w:r>
          </w:p>
        </w:tc>
        <w:tc>
          <w:tcPr>
            <w:tcW w:w="6565" w:type="dxa"/>
          </w:tcPr>
          <w:p w14:paraId="2405D61C" w14:textId="68188B73" w:rsidR="00E85F2B" w:rsidRPr="006C4E76" w:rsidRDefault="00E85F2B" w:rsidP="00CA2BCB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E85F2B" w14:paraId="395ADDF0" w14:textId="77777777" w:rsidTr="00E85F2B">
        <w:trPr>
          <w:jc w:val="center"/>
        </w:trPr>
        <w:tc>
          <w:tcPr>
            <w:tcW w:w="2263" w:type="dxa"/>
          </w:tcPr>
          <w:p w14:paraId="384955E5" w14:textId="77777777" w:rsidR="00E85F2B" w:rsidRDefault="00E85F2B" w:rsidP="0083412C">
            <w:pPr>
              <w:jc w:val="both"/>
            </w:pPr>
            <w:r>
              <w:t>Fechas de inicio / finalización</w:t>
            </w:r>
          </w:p>
        </w:tc>
        <w:tc>
          <w:tcPr>
            <w:tcW w:w="6565" w:type="dxa"/>
          </w:tcPr>
          <w:p w14:paraId="7070FB05" w14:textId="10AA9C1D" w:rsidR="00E85F2B" w:rsidRDefault="00E85F2B" w:rsidP="00E07162">
            <w:pPr>
              <w:jc w:val="both"/>
            </w:pPr>
          </w:p>
        </w:tc>
      </w:tr>
      <w:tr w:rsidR="00F81731" w14:paraId="3B1DCA82" w14:textId="77777777" w:rsidTr="00E85F2B">
        <w:trPr>
          <w:jc w:val="center"/>
        </w:trPr>
        <w:tc>
          <w:tcPr>
            <w:tcW w:w="2263" w:type="dxa"/>
          </w:tcPr>
          <w:p w14:paraId="6E01020C" w14:textId="77777777" w:rsidR="00F81731" w:rsidRDefault="00F81731" w:rsidP="00F81731">
            <w:pPr>
              <w:jc w:val="both"/>
            </w:pPr>
            <w:r>
              <w:t>Tipo de financiación</w:t>
            </w:r>
          </w:p>
        </w:tc>
        <w:tc>
          <w:tcPr>
            <w:tcW w:w="6565" w:type="dxa"/>
          </w:tcPr>
          <w:p w14:paraId="37B8799A" w14:textId="66DF3FFE" w:rsidR="00F81731" w:rsidRPr="00C85EA8" w:rsidRDefault="00C22229" w:rsidP="00F81731">
            <w:pPr>
              <w:jc w:val="both"/>
              <w:rPr>
                <w:b/>
                <w:bCs/>
              </w:rPr>
            </w:pPr>
            <w:r w:rsidRPr="00C85EA8">
              <w:rPr>
                <w:b/>
                <w:bCs/>
              </w:rPr>
              <w:t>Horas de plan de trabajo</w:t>
            </w:r>
            <w:r w:rsidR="0061763A">
              <w:rPr>
                <w:b/>
                <w:bCs/>
              </w:rPr>
              <w:t xml:space="preserve"> </w:t>
            </w:r>
            <w:proofErr w:type="gramStart"/>
            <w:r w:rsidR="00A24710">
              <w:rPr>
                <w:b/>
                <w:bCs/>
              </w:rPr>
              <w:t xml:space="preserve">(  </w:t>
            </w:r>
            <w:proofErr w:type="gramEnd"/>
            <w:r w:rsidR="00A24710">
              <w:rPr>
                <w:b/>
                <w:bCs/>
              </w:rPr>
              <w:t xml:space="preserve"> )      </w:t>
            </w:r>
            <w:r w:rsidR="00E1021A">
              <w:rPr>
                <w:b/>
                <w:bCs/>
              </w:rPr>
              <w:t xml:space="preserve"> </w:t>
            </w:r>
            <w:r w:rsidR="00A24710">
              <w:rPr>
                <w:b/>
                <w:bCs/>
              </w:rPr>
              <w:t xml:space="preserve">   Interna (   )             Externa (  </w:t>
            </w:r>
            <w:r w:rsidR="00832F49">
              <w:rPr>
                <w:b/>
                <w:bCs/>
              </w:rPr>
              <w:t xml:space="preserve"> </w:t>
            </w:r>
            <w:r w:rsidR="00A24710">
              <w:rPr>
                <w:b/>
                <w:bCs/>
              </w:rPr>
              <w:t xml:space="preserve"> )</w:t>
            </w:r>
          </w:p>
        </w:tc>
      </w:tr>
    </w:tbl>
    <w:p w14:paraId="4E55EE23" w14:textId="77777777" w:rsidR="00865299" w:rsidRDefault="00865299" w:rsidP="00865299">
      <w:pPr>
        <w:spacing w:after="0"/>
        <w:jc w:val="both"/>
      </w:pPr>
    </w:p>
    <w:p w14:paraId="419330FD" w14:textId="0DDE6A77" w:rsidR="002D7443" w:rsidRDefault="00BF7DCD" w:rsidP="00927FDC">
      <w:pPr>
        <w:spacing w:after="0"/>
        <w:jc w:val="both"/>
        <w:rPr>
          <w:b/>
          <w:sz w:val="24"/>
          <w:szCs w:val="24"/>
        </w:rPr>
      </w:pPr>
      <w:r>
        <w:t>Cordialmente,</w:t>
      </w:r>
    </w:p>
    <w:p w14:paraId="6AC96A94" w14:textId="458F9335" w:rsidR="00865299" w:rsidRDefault="00865299" w:rsidP="002D7443">
      <w:pPr>
        <w:spacing w:after="0" w:line="240" w:lineRule="auto"/>
        <w:ind w:left="3540"/>
        <w:jc w:val="both"/>
        <w:rPr>
          <w:b/>
          <w:sz w:val="24"/>
          <w:szCs w:val="24"/>
        </w:rPr>
      </w:pPr>
    </w:p>
    <w:p w14:paraId="300F2641" w14:textId="77777777" w:rsidR="00E07162" w:rsidRDefault="00E07162" w:rsidP="002D7443">
      <w:pPr>
        <w:spacing w:after="0" w:line="240" w:lineRule="auto"/>
        <w:ind w:left="3540"/>
        <w:jc w:val="both"/>
        <w:rPr>
          <w:b/>
          <w:sz w:val="24"/>
          <w:szCs w:val="24"/>
        </w:rPr>
      </w:pPr>
    </w:p>
    <w:p w14:paraId="36D7FC29" w14:textId="16F17502" w:rsidR="002D7443" w:rsidRDefault="002D7443" w:rsidP="002D7443">
      <w:pPr>
        <w:spacing w:after="0" w:line="240" w:lineRule="auto"/>
        <w:ind w:left="3540"/>
        <w:jc w:val="both"/>
        <w:rPr>
          <w:b/>
          <w:sz w:val="24"/>
          <w:szCs w:val="24"/>
        </w:rPr>
      </w:pPr>
    </w:p>
    <w:tbl>
      <w:tblPr>
        <w:tblW w:w="9180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590"/>
        <w:gridCol w:w="4590"/>
      </w:tblGrid>
      <w:tr w:rsidR="002D7443" w14:paraId="1C630D91" w14:textId="77777777" w:rsidTr="00E17007">
        <w:trPr>
          <w:trHeight w:val="393"/>
        </w:trPr>
        <w:tc>
          <w:tcPr>
            <w:tcW w:w="4590" w:type="dxa"/>
          </w:tcPr>
          <w:p w14:paraId="6F675230" w14:textId="089F5AB1" w:rsidR="002D7443" w:rsidRPr="001D5A62" w:rsidRDefault="00F72616" w:rsidP="0086529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</w:t>
            </w:r>
            <w:r w:rsidR="002D7443">
              <w:rPr>
                <w:sz w:val="24"/>
                <w:szCs w:val="24"/>
              </w:rPr>
              <w:t>____</w:t>
            </w:r>
          </w:p>
          <w:p w14:paraId="14B14F47" w14:textId="04E30E6A" w:rsidR="002341EB" w:rsidRDefault="00927FDC" w:rsidP="00865299">
            <w:pPr>
              <w:pStyle w:val="Default"/>
              <w:jc w:val="center"/>
            </w:pPr>
            <w:r>
              <w:t>Francoise Venezia Contreras Torres</w:t>
            </w:r>
          </w:p>
          <w:p w14:paraId="5DA43D52" w14:textId="26FADFEA" w:rsidR="002D7443" w:rsidRDefault="004C0DC8" w:rsidP="00865299">
            <w:pPr>
              <w:pStyle w:val="Default"/>
              <w:jc w:val="center"/>
              <w:rPr>
                <w:sz w:val="23"/>
                <w:szCs w:val="23"/>
              </w:rPr>
            </w:pPr>
            <w:r>
              <w:t>Director</w:t>
            </w:r>
            <w:r w:rsidR="002341EB">
              <w:t>a</w:t>
            </w:r>
            <w:r w:rsidR="002D7443">
              <w:t xml:space="preserve"> de </w:t>
            </w:r>
            <w:r w:rsidR="009C59B2">
              <w:t xml:space="preserve">Línea de </w:t>
            </w:r>
            <w:r w:rsidR="002D7443">
              <w:t>Investigación</w:t>
            </w:r>
          </w:p>
        </w:tc>
        <w:tc>
          <w:tcPr>
            <w:tcW w:w="4590" w:type="dxa"/>
          </w:tcPr>
          <w:p w14:paraId="61C1CC37" w14:textId="77777777" w:rsidR="002D7443" w:rsidRPr="001D5A62" w:rsidRDefault="002D7443" w:rsidP="0086529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  <w:u w:val="single"/>
              </w:rPr>
              <w:t xml:space="preserve">             </w:t>
            </w:r>
            <w:r>
              <w:rPr>
                <w:sz w:val="24"/>
                <w:szCs w:val="24"/>
              </w:rPr>
              <w:t>______</w:t>
            </w:r>
            <w:r>
              <w:rPr>
                <w:b/>
                <w:sz w:val="24"/>
                <w:szCs w:val="24"/>
                <w:u w:val="single"/>
              </w:rPr>
              <w:t xml:space="preserve">             </w:t>
            </w:r>
            <w:r>
              <w:rPr>
                <w:sz w:val="24"/>
                <w:szCs w:val="24"/>
              </w:rPr>
              <w:t>______</w:t>
            </w:r>
          </w:p>
          <w:p w14:paraId="59A4A69B" w14:textId="2D7FED9C" w:rsidR="00591815" w:rsidRDefault="006F73A6" w:rsidP="00865299">
            <w:pPr>
              <w:pStyle w:val="Default"/>
              <w:jc w:val="center"/>
            </w:pPr>
            <w:r>
              <w:t>Nombre y apellidos</w:t>
            </w:r>
          </w:p>
          <w:p w14:paraId="3E674F89" w14:textId="5FE8D721" w:rsidR="002D7443" w:rsidRDefault="002D7443" w:rsidP="00865299">
            <w:pPr>
              <w:pStyle w:val="Default"/>
              <w:jc w:val="center"/>
              <w:rPr>
                <w:sz w:val="23"/>
                <w:szCs w:val="23"/>
              </w:rPr>
            </w:pPr>
            <w:r>
              <w:t>Investigador</w:t>
            </w:r>
            <w:r w:rsidR="00591815">
              <w:t xml:space="preserve"> </w:t>
            </w:r>
            <w:r>
              <w:t>Principal</w:t>
            </w:r>
          </w:p>
        </w:tc>
      </w:tr>
    </w:tbl>
    <w:p w14:paraId="48228579" w14:textId="77777777" w:rsidR="002D7443" w:rsidRDefault="002D7443" w:rsidP="00865299">
      <w:pPr>
        <w:spacing w:after="0" w:line="240" w:lineRule="auto"/>
        <w:jc w:val="both"/>
        <w:rPr>
          <w:b/>
          <w:sz w:val="24"/>
          <w:szCs w:val="24"/>
        </w:rPr>
      </w:pPr>
    </w:p>
    <w:sectPr w:rsidR="002D7443" w:rsidSect="00071BF6">
      <w:headerReference w:type="default" r:id="rId11"/>
      <w:footerReference w:type="defaul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DF6F1" w14:textId="77777777" w:rsidR="00232240" w:rsidRDefault="00232240" w:rsidP="000C257A">
      <w:pPr>
        <w:spacing w:after="0" w:line="240" w:lineRule="auto"/>
      </w:pPr>
      <w:r>
        <w:separator/>
      </w:r>
    </w:p>
  </w:endnote>
  <w:endnote w:type="continuationSeparator" w:id="0">
    <w:p w14:paraId="4C762772" w14:textId="77777777" w:rsidR="00232240" w:rsidRDefault="00232240" w:rsidP="000C2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FDAAA" w14:textId="77777777" w:rsidR="001F015C" w:rsidRPr="00F81731" w:rsidRDefault="00882A7D" w:rsidP="001F015C">
    <w:pPr>
      <w:pStyle w:val="Piedepgina"/>
      <w:jc w:val="right"/>
      <w:rPr>
        <w:color w:val="C00000"/>
        <w:sz w:val="20"/>
      </w:rPr>
    </w:pPr>
    <w:r w:rsidRPr="00882A7D">
      <w:rPr>
        <w:rFonts w:ascii="Tahoma" w:hAnsi="Tahoma" w:cs="Tahoma"/>
        <w:noProof/>
        <w:sz w:val="18"/>
        <w:szCs w:val="18"/>
      </w:rPr>
      <w:t xml:space="preserve"> </w:t>
    </w:r>
    <w:r w:rsidRPr="00F81731">
      <w:rPr>
        <w:color w:val="C00000"/>
        <w:sz w:val="20"/>
      </w:rPr>
      <w:t xml:space="preserve">Carrera 7 No. 12B-41 </w:t>
    </w:r>
    <w:proofErr w:type="spellStart"/>
    <w:r w:rsidRPr="00F81731">
      <w:rPr>
        <w:color w:val="C00000"/>
        <w:sz w:val="20"/>
      </w:rPr>
      <w:t>of</w:t>
    </w:r>
    <w:proofErr w:type="spellEnd"/>
    <w:r w:rsidRPr="00F81731">
      <w:rPr>
        <w:color w:val="C00000"/>
        <w:sz w:val="20"/>
      </w:rPr>
      <w:t xml:space="preserve"> 402</w:t>
    </w:r>
    <w:r w:rsidR="001F015C" w:rsidRPr="00F81731">
      <w:rPr>
        <w:color w:val="C00000"/>
        <w:sz w:val="20"/>
      </w:rPr>
      <w:t xml:space="preserve"> Bogotá, Colombia</w:t>
    </w:r>
  </w:p>
  <w:p w14:paraId="6A1C1F83" w14:textId="75937238" w:rsidR="000C257A" w:rsidRPr="00F81731" w:rsidRDefault="00E34BDC" w:rsidP="000C257A">
    <w:pPr>
      <w:pStyle w:val="Piedepgina"/>
      <w:jc w:val="right"/>
      <w:rPr>
        <w:color w:val="C00000"/>
        <w:sz w:val="20"/>
      </w:rPr>
    </w:pPr>
    <w:r w:rsidRPr="00F81731">
      <w:rPr>
        <w:b/>
        <w:color w:val="C00000"/>
        <w:sz w:val="20"/>
      </w:rPr>
      <w:t>Tel</w:t>
    </w:r>
    <w:r w:rsidR="000C257A" w:rsidRPr="00F81731">
      <w:rPr>
        <w:color w:val="C00000"/>
        <w:sz w:val="20"/>
      </w:rPr>
      <w:t xml:space="preserve">: (571) </w:t>
    </w:r>
    <w:r w:rsidRPr="00F81731">
      <w:rPr>
        <w:color w:val="C00000"/>
        <w:sz w:val="20"/>
      </w:rPr>
      <w:t xml:space="preserve">2970200 Ext. </w:t>
    </w:r>
    <w:r w:rsidR="00882A7D" w:rsidRPr="00F81731">
      <w:rPr>
        <w:color w:val="C00000"/>
        <w:sz w:val="20"/>
      </w:rPr>
      <w:t>3206</w:t>
    </w:r>
  </w:p>
  <w:p w14:paraId="7D45A691" w14:textId="5511995C" w:rsidR="000C257A" w:rsidRDefault="000C257A" w:rsidP="000C257A">
    <w:pPr>
      <w:pStyle w:val="Piedepgina"/>
      <w:jc w:val="right"/>
      <w:rPr>
        <w:b/>
        <w:color w:val="C00000"/>
        <w:lang w:val="en-US"/>
      </w:rPr>
    </w:pPr>
    <w:r w:rsidRPr="00F81731">
      <w:rPr>
        <w:b/>
        <w:color w:val="C00000"/>
        <w:lang w:val="en-US"/>
      </w:rPr>
      <w:t>www.urosario.edu.c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801E3" w14:textId="77777777" w:rsidR="00232240" w:rsidRDefault="00232240" w:rsidP="000C257A">
      <w:pPr>
        <w:spacing w:after="0" w:line="240" w:lineRule="auto"/>
      </w:pPr>
      <w:r>
        <w:separator/>
      </w:r>
    </w:p>
  </w:footnote>
  <w:footnote w:type="continuationSeparator" w:id="0">
    <w:p w14:paraId="522E196A" w14:textId="77777777" w:rsidR="00232240" w:rsidRDefault="00232240" w:rsidP="000C25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38148" w14:textId="6B5B6D27" w:rsidR="000C257A" w:rsidRDefault="00672401" w:rsidP="00071BF6">
    <w:pPr>
      <w:pStyle w:val="Encabezado"/>
      <w:jc w:val="right"/>
    </w:pPr>
    <w:r w:rsidRPr="00672401">
      <w:rPr>
        <w:noProof/>
        <w:lang w:eastAsia="es-CO"/>
      </w:rPr>
      <w:drawing>
        <wp:inline distT="0" distB="0" distL="0" distR="0" wp14:anchorId="7DE20623" wp14:editId="0308FBF8">
          <wp:extent cx="3187700" cy="603191"/>
          <wp:effectExtent l="0" t="0" r="0" b="6985"/>
          <wp:docPr id="6" name="Imagen 6" descr="C:\Users\paula.vargas\Desktop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aula.vargas\Desktop\logo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78" t="15760" r="7188" b="11024"/>
                  <a:stretch/>
                </pic:blipFill>
                <pic:spPr bwMode="auto">
                  <a:xfrm>
                    <a:off x="0" y="0"/>
                    <a:ext cx="3205579" cy="60657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93A56"/>
    <w:multiLevelType w:val="hybridMultilevel"/>
    <w:tmpl w:val="DEE0EB02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875505"/>
    <w:multiLevelType w:val="hybridMultilevel"/>
    <w:tmpl w:val="CA88553E"/>
    <w:lvl w:ilvl="0" w:tplc="BEE4B1C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001930"/>
    <w:multiLevelType w:val="hybridMultilevel"/>
    <w:tmpl w:val="B96270A4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983269"/>
    <w:multiLevelType w:val="hybridMultilevel"/>
    <w:tmpl w:val="EE688B3C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A121FC"/>
    <w:multiLevelType w:val="hybridMultilevel"/>
    <w:tmpl w:val="DEDEAE94"/>
    <w:lvl w:ilvl="0" w:tplc="06647B20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2C1D66"/>
    <w:multiLevelType w:val="hybridMultilevel"/>
    <w:tmpl w:val="B4662774"/>
    <w:lvl w:ilvl="0" w:tplc="1DC6769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0775CC"/>
    <w:multiLevelType w:val="hybridMultilevel"/>
    <w:tmpl w:val="2D823A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6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NLY0MDI0NDE3sTBX0lEKTi0uzszPAykwrAUA+Rd4oywAAAA="/>
  </w:docVars>
  <w:rsids>
    <w:rsidRoot w:val="000C257A"/>
    <w:rsid w:val="00015327"/>
    <w:rsid w:val="000370EE"/>
    <w:rsid w:val="00037F4D"/>
    <w:rsid w:val="00054850"/>
    <w:rsid w:val="00054917"/>
    <w:rsid w:val="00055133"/>
    <w:rsid w:val="00061D8D"/>
    <w:rsid w:val="00064624"/>
    <w:rsid w:val="00071BF6"/>
    <w:rsid w:val="000C257A"/>
    <w:rsid w:val="000C556C"/>
    <w:rsid w:val="000E3D96"/>
    <w:rsid w:val="001040ED"/>
    <w:rsid w:val="00111119"/>
    <w:rsid w:val="00117E33"/>
    <w:rsid w:val="00131BF1"/>
    <w:rsid w:val="001454FB"/>
    <w:rsid w:val="001A0A2F"/>
    <w:rsid w:val="001C1497"/>
    <w:rsid w:val="001D6B57"/>
    <w:rsid w:val="001F015C"/>
    <w:rsid w:val="001F618C"/>
    <w:rsid w:val="00204B29"/>
    <w:rsid w:val="00232240"/>
    <w:rsid w:val="002341EB"/>
    <w:rsid w:val="00266FB4"/>
    <w:rsid w:val="00276004"/>
    <w:rsid w:val="00280458"/>
    <w:rsid w:val="002A3242"/>
    <w:rsid w:val="002B692A"/>
    <w:rsid w:val="002D0964"/>
    <w:rsid w:val="002D1D90"/>
    <w:rsid w:val="002D28ED"/>
    <w:rsid w:val="002D7443"/>
    <w:rsid w:val="002E1677"/>
    <w:rsid w:val="002E787D"/>
    <w:rsid w:val="002F00F0"/>
    <w:rsid w:val="0032783B"/>
    <w:rsid w:val="00351CCB"/>
    <w:rsid w:val="003736AF"/>
    <w:rsid w:val="00374970"/>
    <w:rsid w:val="003A3AA4"/>
    <w:rsid w:val="003B79E0"/>
    <w:rsid w:val="003C2C64"/>
    <w:rsid w:val="003D533E"/>
    <w:rsid w:val="003E7DFF"/>
    <w:rsid w:val="00422F93"/>
    <w:rsid w:val="00472D47"/>
    <w:rsid w:val="004811F3"/>
    <w:rsid w:val="00492078"/>
    <w:rsid w:val="004C0DC8"/>
    <w:rsid w:val="004C3BC1"/>
    <w:rsid w:val="004D5DDD"/>
    <w:rsid w:val="005557C7"/>
    <w:rsid w:val="0056345E"/>
    <w:rsid w:val="005864EF"/>
    <w:rsid w:val="00591815"/>
    <w:rsid w:val="005C3592"/>
    <w:rsid w:val="005D29C3"/>
    <w:rsid w:val="005E7D4A"/>
    <w:rsid w:val="0061763A"/>
    <w:rsid w:val="00620DC0"/>
    <w:rsid w:val="00621C2F"/>
    <w:rsid w:val="00634E05"/>
    <w:rsid w:val="00650E4A"/>
    <w:rsid w:val="00657DA5"/>
    <w:rsid w:val="00671F12"/>
    <w:rsid w:val="00672401"/>
    <w:rsid w:val="00675570"/>
    <w:rsid w:val="006827F9"/>
    <w:rsid w:val="006839B9"/>
    <w:rsid w:val="006B09D4"/>
    <w:rsid w:val="006C4E76"/>
    <w:rsid w:val="006E0DEC"/>
    <w:rsid w:val="006F1EAE"/>
    <w:rsid w:val="006F24EB"/>
    <w:rsid w:val="006F73A6"/>
    <w:rsid w:val="007009FD"/>
    <w:rsid w:val="0070699C"/>
    <w:rsid w:val="00711589"/>
    <w:rsid w:val="00730FBA"/>
    <w:rsid w:val="00753137"/>
    <w:rsid w:val="00771D64"/>
    <w:rsid w:val="0077767E"/>
    <w:rsid w:val="007D5ACE"/>
    <w:rsid w:val="007F4E44"/>
    <w:rsid w:val="00817E75"/>
    <w:rsid w:val="00832F49"/>
    <w:rsid w:val="00844226"/>
    <w:rsid w:val="00844FFC"/>
    <w:rsid w:val="00846BC2"/>
    <w:rsid w:val="00865299"/>
    <w:rsid w:val="008731AB"/>
    <w:rsid w:val="00882A7D"/>
    <w:rsid w:val="0088340A"/>
    <w:rsid w:val="008905D4"/>
    <w:rsid w:val="008D1EDB"/>
    <w:rsid w:val="008E5147"/>
    <w:rsid w:val="00922412"/>
    <w:rsid w:val="009240F7"/>
    <w:rsid w:val="00927FDC"/>
    <w:rsid w:val="00967704"/>
    <w:rsid w:val="00974B6D"/>
    <w:rsid w:val="009A2BDA"/>
    <w:rsid w:val="009C59B2"/>
    <w:rsid w:val="009C725F"/>
    <w:rsid w:val="00A0102C"/>
    <w:rsid w:val="00A047C8"/>
    <w:rsid w:val="00A24710"/>
    <w:rsid w:val="00A60700"/>
    <w:rsid w:val="00A90672"/>
    <w:rsid w:val="00AB0D5F"/>
    <w:rsid w:val="00AC77ED"/>
    <w:rsid w:val="00AF52E2"/>
    <w:rsid w:val="00B022AE"/>
    <w:rsid w:val="00B064BC"/>
    <w:rsid w:val="00B26DCF"/>
    <w:rsid w:val="00B47267"/>
    <w:rsid w:val="00B52D39"/>
    <w:rsid w:val="00B84C05"/>
    <w:rsid w:val="00BE09AB"/>
    <w:rsid w:val="00BF7DCD"/>
    <w:rsid w:val="00C06922"/>
    <w:rsid w:val="00C22229"/>
    <w:rsid w:val="00C52E4D"/>
    <w:rsid w:val="00C55E61"/>
    <w:rsid w:val="00C6031E"/>
    <w:rsid w:val="00C62573"/>
    <w:rsid w:val="00C65240"/>
    <w:rsid w:val="00C7585E"/>
    <w:rsid w:val="00C85EA8"/>
    <w:rsid w:val="00C9567D"/>
    <w:rsid w:val="00C97870"/>
    <w:rsid w:val="00C97917"/>
    <w:rsid w:val="00CA1D54"/>
    <w:rsid w:val="00CA2BCB"/>
    <w:rsid w:val="00CD6C71"/>
    <w:rsid w:val="00CE2DEC"/>
    <w:rsid w:val="00CF4EB2"/>
    <w:rsid w:val="00CF5C91"/>
    <w:rsid w:val="00D37FD4"/>
    <w:rsid w:val="00D607A4"/>
    <w:rsid w:val="00D65F9D"/>
    <w:rsid w:val="00D74603"/>
    <w:rsid w:val="00D83EF3"/>
    <w:rsid w:val="00D8694E"/>
    <w:rsid w:val="00DB2F7E"/>
    <w:rsid w:val="00DB5165"/>
    <w:rsid w:val="00E07162"/>
    <w:rsid w:val="00E1021A"/>
    <w:rsid w:val="00E10ED8"/>
    <w:rsid w:val="00E34BDC"/>
    <w:rsid w:val="00E51EE7"/>
    <w:rsid w:val="00E53A28"/>
    <w:rsid w:val="00E66395"/>
    <w:rsid w:val="00E85F2B"/>
    <w:rsid w:val="00EA3CBF"/>
    <w:rsid w:val="00ED1445"/>
    <w:rsid w:val="00EE52DD"/>
    <w:rsid w:val="00F01FD7"/>
    <w:rsid w:val="00F154B4"/>
    <w:rsid w:val="00F309FA"/>
    <w:rsid w:val="00F33F87"/>
    <w:rsid w:val="00F72616"/>
    <w:rsid w:val="00F81731"/>
    <w:rsid w:val="00F97369"/>
    <w:rsid w:val="00FC5091"/>
    <w:rsid w:val="00FE303F"/>
    <w:rsid w:val="00FE5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945F69A"/>
  <w15:docId w15:val="{1D406518-2560-45D9-81A9-344942C23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4BDC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C257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C257A"/>
  </w:style>
  <w:style w:type="paragraph" w:styleId="Piedepgina">
    <w:name w:val="footer"/>
    <w:basedOn w:val="Normal"/>
    <w:link w:val="PiedepginaCar"/>
    <w:uiPriority w:val="99"/>
    <w:unhideWhenUsed/>
    <w:rsid w:val="000C257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C257A"/>
  </w:style>
  <w:style w:type="paragraph" w:styleId="Textodeglobo">
    <w:name w:val="Balloon Text"/>
    <w:basedOn w:val="Normal"/>
    <w:link w:val="TextodegloboCar"/>
    <w:uiPriority w:val="99"/>
    <w:semiHidden/>
    <w:unhideWhenUsed/>
    <w:rsid w:val="000C25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C257A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39"/>
    <w:rsid w:val="003736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uiPriority w:val="99"/>
    <w:unhideWhenUsed/>
    <w:rsid w:val="00E34BDC"/>
    <w:rPr>
      <w:color w:val="0563C1"/>
      <w:u w:val="single"/>
    </w:rPr>
  </w:style>
  <w:style w:type="paragraph" w:styleId="Prrafodelista">
    <w:name w:val="List Paragraph"/>
    <w:basedOn w:val="Normal"/>
    <w:uiPriority w:val="34"/>
    <w:qFormat/>
    <w:rsid w:val="00711589"/>
    <w:pPr>
      <w:ind w:left="720"/>
      <w:contextualSpacing/>
    </w:pPr>
  </w:style>
  <w:style w:type="paragraph" w:customStyle="1" w:styleId="EndNoteBibliography">
    <w:name w:val="EndNote Bibliography"/>
    <w:basedOn w:val="Normal"/>
    <w:link w:val="EndNoteBibliographyChar"/>
    <w:rsid w:val="00C62573"/>
    <w:pPr>
      <w:spacing w:after="0" w:line="240" w:lineRule="auto"/>
    </w:pPr>
    <w:rPr>
      <w:rFonts w:ascii="Arial" w:eastAsiaTheme="minorHAnsi" w:hAnsi="Arial" w:cs="Arial"/>
      <w:noProof/>
      <w:sz w:val="24"/>
      <w:lang w:val="en-US"/>
    </w:rPr>
  </w:style>
  <w:style w:type="character" w:customStyle="1" w:styleId="EndNoteBibliographyChar">
    <w:name w:val="EndNote Bibliography Char"/>
    <w:basedOn w:val="Fuentedeprrafopredeter"/>
    <w:link w:val="EndNoteBibliography"/>
    <w:rsid w:val="00C62573"/>
    <w:rPr>
      <w:rFonts w:ascii="Arial" w:hAnsi="Arial" w:cs="Arial"/>
      <w:noProof/>
      <w:sz w:val="24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8905D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905D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905D4"/>
    <w:rPr>
      <w:rFonts w:ascii="Calibri" w:eastAsia="Calibri" w:hAnsi="Calibri" w:cs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905D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905D4"/>
    <w:rPr>
      <w:rFonts w:ascii="Calibri" w:eastAsia="Calibri" w:hAnsi="Calibri" w:cs="Times New Roman"/>
      <w:b/>
      <w:bCs/>
      <w:sz w:val="20"/>
      <w:szCs w:val="20"/>
    </w:rPr>
  </w:style>
  <w:style w:type="paragraph" w:styleId="Revisin">
    <w:name w:val="Revision"/>
    <w:hidden/>
    <w:uiPriority w:val="99"/>
    <w:semiHidden/>
    <w:rsid w:val="00D83EF3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2D744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Textodelmarcadordeposicin">
    <w:name w:val="Placeholder Text"/>
    <w:basedOn w:val="Fuentedeprrafopredeter"/>
    <w:uiPriority w:val="99"/>
    <w:semiHidden/>
    <w:rsid w:val="006F73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D4BD6F6373D4971A50D7F259BADD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A5A2E-BEA1-4D08-A841-DFA10BE9FA3B}"/>
      </w:docPartPr>
      <w:docPartBody>
        <w:p w:rsidR="00CF2C86" w:rsidRDefault="00443DF1" w:rsidP="00443DF1">
          <w:pPr>
            <w:pStyle w:val="1D4BD6F6373D4971A50D7F259BADD4FC"/>
          </w:pPr>
          <w:r w:rsidRPr="00114296">
            <w:rPr>
              <w:rStyle w:val="Textodelmarcadordeposicin"/>
              <w:color w:val="A6A6A6" w:themeColor="background1" w:themeShade="A6"/>
            </w:rPr>
            <w:t>Título del proyec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43DF1"/>
    <w:rsid w:val="00002A64"/>
    <w:rsid w:val="00443DF1"/>
    <w:rsid w:val="00CF2C86"/>
    <w:rsid w:val="00D34524"/>
    <w:rsid w:val="00E41FB3"/>
    <w:rsid w:val="00E67D7E"/>
    <w:rsid w:val="00EA3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443DF1"/>
  </w:style>
  <w:style w:type="paragraph" w:customStyle="1" w:styleId="1D4BD6F6373D4971A50D7F259BADD4FC">
    <w:name w:val="1D4BD6F6373D4971A50D7F259BADD4FC"/>
    <w:rsid w:val="00443D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84C789BD942F945BF34772026B736E4" ma:contentTypeVersion="14" ma:contentTypeDescription="Crear nuevo documento." ma:contentTypeScope="" ma:versionID="b0a35b65ee36358948a38bd9d77f1580">
  <xsd:schema xmlns:xsd="http://www.w3.org/2001/XMLSchema" xmlns:xs="http://www.w3.org/2001/XMLSchema" xmlns:p="http://schemas.microsoft.com/office/2006/metadata/properties" xmlns:ns2="879c1376-46aa-462c-af20-714993560525" xmlns:ns3="bb057bef-0559-4e47-9d70-390c8144742d" targetNamespace="http://schemas.microsoft.com/office/2006/metadata/properties" ma:root="true" ma:fieldsID="76c3d6ee97d629955f711030e262053f" ns2:_="" ns3:_="">
    <xsd:import namespace="879c1376-46aa-462c-af20-714993560525"/>
    <xsd:import namespace="bb057bef-0559-4e47-9d70-390c8144742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9c1376-46aa-462c-af20-71499356052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Última vez que se compartió por usuario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Última vez que se compartió por hora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57bef-0559-4e47-9d70-390c814474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CFA08-228C-418A-BFCA-F4BEDB5BA1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F0234D-E1AE-443B-9EAD-FEFCDE1E47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9c1376-46aa-462c-af20-714993560525"/>
    <ds:schemaRef ds:uri="bb057bef-0559-4e47-9d70-390c814474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545629-83AD-43C1-BA29-1F88169F4B8E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D6E791CE-770A-4E14-B746-AE9FD5A2E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Ximena Hernandez Ospina</dc:creator>
  <cp:lastModifiedBy>Harrisson Gongora Herrera</cp:lastModifiedBy>
  <cp:revision>2</cp:revision>
  <cp:lastPrinted>2020-02-19T14:55:00Z</cp:lastPrinted>
  <dcterms:created xsi:type="dcterms:W3CDTF">2024-12-04T16:23:00Z</dcterms:created>
  <dcterms:modified xsi:type="dcterms:W3CDTF">2024-12-04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4C789BD942F945BF34772026B736E4</vt:lpwstr>
  </property>
</Properties>
</file>